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kyra nelso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yr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lso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25 n honore st chicago 6061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yranlsn@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28895833</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